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lleen Mast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st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26 W Thorndale Av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lleen.mcguire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267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l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cl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0/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liann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1/2015</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